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64C0" w:rsidRPr="00B3018E" w:rsidRDefault="0023719E" w:rsidP="00E94A11">
      <w:pPr>
        <w:spacing w:before="240" w:after="0"/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>
        <w:rPr>
          <w:rFonts w:asciiTheme="minorHAnsi" w:hAnsiTheme="minorHAnsi" w:cstheme="minorHAnsi"/>
          <w:b/>
          <w:bCs/>
          <w:sz w:val="18"/>
          <w:szCs w:val="18"/>
        </w:rPr>
        <w:t xml:space="preserve">SÜLEYMAN DEMİREL </w:t>
      </w:r>
      <w:r w:rsidR="00483E45" w:rsidRPr="00B3018E">
        <w:rPr>
          <w:rFonts w:asciiTheme="minorHAnsi" w:hAnsiTheme="minorHAnsi" w:cstheme="minorHAnsi"/>
          <w:b/>
          <w:bCs/>
          <w:sz w:val="18"/>
          <w:szCs w:val="18"/>
        </w:rPr>
        <w:t>ÜNİVERSİTESİ MÜHENDİSLİK FAKÜLTESİ TEKSTİL MÜHENDİSLİĞİ BÖLÜMÜ</w:t>
      </w:r>
      <w:r w:rsidR="00014D02"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="003E2B54">
        <w:rPr>
          <w:rFonts w:asciiTheme="minorHAnsi" w:hAnsiTheme="minorHAnsi" w:cstheme="minorHAnsi"/>
          <w:b/>
          <w:bCs/>
          <w:sz w:val="18"/>
          <w:szCs w:val="18"/>
        </w:rPr>
        <w:t>2</w:t>
      </w:r>
      <w:r w:rsidR="00872DC6" w:rsidRPr="00B3018E">
        <w:rPr>
          <w:rFonts w:asciiTheme="minorHAnsi" w:hAnsiTheme="minorHAnsi" w:cstheme="minorHAnsi"/>
          <w:b/>
          <w:bCs/>
          <w:sz w:val="18"/>
          <w:szCs w:val="18"/>
        </w:rPr>
        <w:t>.</w:t>
      </w:r>
      <w:r w:rsidR="00483E45" w:rsidRPr="00B3018E">
        <w:rPr>
          <w:rFonts w:asciiTheme="minorHAnsi" w:hAnsiTheme="minorHAnsi" w:cstheme="minorHAnsi"/>
          <w:b/>
          <w:bCs/>
          <w:sz w:val="18"/>
          <w:szCs w:val="18"/>
        </w:rPr>
        <w:t xml:space="preserve"> EK SINAV</w:t>
      </w:r>
      <w:r w:rsidR="005961B7" w:rsidRPr="00B3018E"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="00483E45" w:rsidRPr="00B3018E">
        <w:rPr>
          <w:rFonts w:asciiTheme="minorHAnsi" w:hAnsiTheme="minorHAnsi" w:cstheme="minorHAnsi"/>
          <w:b/>
          <w:bCs/>
          <w:sz w:val="18"/>
          <w:szCs w:val="18"/>
        </w:rPr>
        <w:t>PROGRAMI</w:t>
      </w:r>
    </w:p>
    <w:tbl>
      <w:tblPr>
        <w:tblStyle w:val="TabloKlavuzu"/>
        <w:tblW w:w="11546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1276"/>
        <w:gridCol w:w="4526"/>
        <w:gridCol w:w="3260"/>
        <w:gridCol w:w="1208"/>
        <w:gridCol w:w="1276"/>
      </w:tblGrid>
      <w:tr w:rsidR="0004743D" w:rsidRPr="00B3018E" w:rsidTr="003E2B54">
        <w:trPr>
          <w:trHeight w:val="337"/>
        </w:trPr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</w:tcPr>
          <w:p w:rsidR="0004743D" w:rsidRPr="00B3018E" w:rsidRDefault="0004743D" w:rsidP="006D2B14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Tarih</w:t>
            </w:r>
          </w:p>
        </w:tc>
        <w:tc>
          <w:tcPr>
            <w:tcW w:w="45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4743D" w:rsidRPr="00B3018E" w:rsidRDefault="00193817" w:rsidP="006D2B14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Ek Sınav Talep Edilen Dersler/Sınava Girecek Öğrenci Sayısı</w:t>
            </w:r>
          </w:p>
        </w:tc>
        <w:tc>
          <w:tcPr>
            <w:tcW w:w="32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4743D" w:rsidRPr="00B3018E" w:rsidRDefault="0004743D" w:rsidP="006D2B14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3018E">
              <w:rPr>
                <w:rFonts w:asciiTheme="minorHAnsi" w:hAnsiTheme="minorHAnsi" w:cstheme="minorHAnsi"/>
                <w:b/>
                <w:sz w:val="18"/>
                <w:szCs w:val="18"/>
              </w:rPr>
              <w:t>Dersi Veren Öğretim Üyesi</w:t>
            </w:r>
          </w:p>
        </w:tc>
        <w:tc>
          <w:tcPr>
            <w:tcW w:w="12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4743D" w:rsidRPr="00B3018E" w:rsidRDefault="0004743D" w:rsidP="006D2B14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3018E">
              <w:rPr>
                <w:rFonts w:asciiTheme="minorHAnsi" w:hAnsiTheme="minorHAnsi" w:cstheme="minorHAnsi"/>
                <w:b/>
                <w:sz w:val="18"/>
                <w:szCs w:val="18"/>
              </w:rPr>
              <w:t>Derslik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4743D" w:rsidRPr="00B3018E" w:rsidRDefault="0004743D" w:rsidP="00193817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3018E">
              <w:rPr>
                <w:rFonts w:asciiTheme="minorHAnsi" w:hAnsiTheme="minorHAnsi" w:cstheme="minorHAnsi"/>
                <w:b/>
                <w:sz w:val="18"/>
                <w:szCs w:val="18"/>
              </w:rPr>
              <w:t>Sınav Saati</w:t>
            </w:r>
          </w:p>
        </w:tc>
      </w:tr>
      <w:tr w:rsidR="0004743D" w:rsidRPr="00B3018E" w:rsidTr="003E2B54">
        <w:trPr>
          <w:cantSplit/>
          <w:trHeight w:val="389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04743D" w:rsidRPr="005F7114" w:rsidRDefault="00193817" w:rsidP="005F7114">
            <w:pPr>
              <w:spacing w:after="0"/>
              <w:ind w:left="113" w:right="113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07.03</w:t>
            </w:r>
            <w:r w:rsidR="0004743D" w:rsidRPr="005F7114">
              <w:rPr>
                <w:rFonts w:asciiTheme="minorHAnsi" w:hAnsiTheme="minorHAnsi" w:cstheme="minorHAnsi"/>
                <w:b/>
                <w:sz w:val="18"/>
                <w:szCs w:val="18"/>
              </w:rPr>
              <w:t>.2022</w:t>
            </w:r>
          </w:p>
          <w:p w:rsidR="0004743D" w:rsidRPr="005F7114" w:rsidRDefault="0004743D" w:rsidP="005F7114">
            <w:pPr>
              <w:spacing w:after="0"/>
              <w:ind w:left="113" w:right="113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F7114">
              <w:rPr>
                <w:rFonts w:asciiTheme="minorHAnsi" w:hAnsiTheme="minorHAnsi" w:cstheme="minorHAnsi"/>
                <w:b/>
                <w:sz w:val="18"/>
                <w:szCs w:val="18"/>
              </w:rPr>
              <w:t>Pazartesi</w:t>
            </w:r>
          </w:p>
        </w:tc>
        <w:tc>
          <w:tcPr>
            <w:tcW w:w="452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4743D" w:rsidRPr="00B3018E" w:rsidRDefault="00A36797" w:rsidP="006D2B14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A36797">
              <w:rPr>
                <w:rFonts w:asciiTheme="minorHAnsi" w:hAnsiTheme="minorHAnsi" w:cstheme="minorHAnsi"/>
                <w:sz w:val="18"/>
                <w:szCs w:val="18"/>
              </w:rPr>
              <w:t>TKS-103 Tekstil Mühendisliğine Giriş</w:t>
            </w:r>
            <w:r w:rsidR="00B262FE"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4743D" w:rsidRPr="00B3018E" w:rsidRDefault="00A36797" w:rsidP="006D2B14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A36797">
              <w:rPr>
                <w:rFonts w:asciiTheme="minorHAnsi" w:hAnsiTheme="minorHAnsi" w:cstheme="minorHAnsi"/>
                <w:sz w:val="18"/>
                <w:szCs w:val="18"/>
              </w:rPr>
              <w:t>Doç. Dr. Şule Sultan UĞUR</w:t>
            </w:r>
          </w:p>
        </w:tc>
        <w:tc>
          <w:tcPr>
            <w:tcW w:w="12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4743D" w:rsidRPr="00F75A2F" w:rsidRDefault="00A36797" w:rsidP="006D2B14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36797">
              <w:rPr>
                <w:rFonts w:asciiTheme="minorHAnsi" w:hAnsiTheme="minorHAnsi" w:cstheme="minorHAnsi"/>
                <w:sz w:val="18"/>
                <w:szCs w:val="18"/>
              </w:rPr>
              <w:t>TKS-101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4743D" w:rsidRPr="00B3018E" w:rsidRDefault="0004743D" w:rsidP="006D2B14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09:00</w:t>
            </w:r>
            <w:proofErr w:type="gramEnd"/>
          </w:p>
        </w:tc>
      </w:tr>
      <w:tr w:rsidR="00112F85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112F85" w:rsidRDefault="00112F85" w:rsidP="00112F85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12F85" w:rsidRDefault="00112F85" w:rsidP="00112F8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7949D2">
              <w:rPr>
                <w:rFonts w:asciiTheme="minorHAnsi" w:hAnsiTheme="minorHAnsi" w:cstheme="minorHAnsi"/>
                <w:sz w:val="18"/>
                <w:szCs w:val="18"/>
              </w:rPr>
              <w:t>TKS-474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7949D2">
              <w:rPr>
                <w:rFonts w:asciiTheme="minorHAnsi" w:hAnsiTheme="minorHAnsi" w:cstheme="minorHAnsi"/>
                <w:sz w:val="18"/>
                <w:szCs w:val="18"/>
              </w:rPr>
              <w:t>Tekstilde Organizasyon ve Planlama</w:t>
            </w:r>
            <w:r w:rsidR="00B262FE"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12F85" w:rsidRPr="00175AF4" w:rsidRDefault="00112F85" w:rsidP="00112F85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. Dr. Şule Sultan UĞUR</w:t>
            </w:r>
          </w:p>
        </w:tc>
        <w:tc>
          <w:tcPr>
            <w:tcW w:w="120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12F85" w:rsidRPr="00C91ED8" w:rsidRDefault="00112F85" w:rsidP="00112F85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91ED8">
              <w:rPr>
                <w:rFonts w:asciiTheme="minorHAnsi" w:hAnsiTheme="minorHAnsi" w:cstheme="minorHAnsi"/>
                <w:sz w:val="18"/>
                <w:szCs w:val="18"/>
              </w:rPr>
              <w:t>TKS-101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12F85" w:rsidRPr="00C91ED8" w:rsidRDefault="00112F85" w:rsidP="00112F85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1</w:t>
            </w:r>
            <w:r w:rsidRPr="00C91ED8">
              <w:rPr>
                <w:rFonts w:asciiTheme="minorHAnsi" w:hAnsiTheme="minorHAnsi" w:cstheme="minorHAnsi"/>
                <w:sz w:val="18"/>
                <w:szCs w:val="18"/>
              </w:rPr>
              <w:t>:00</w:t>
            </w:r>
            <w:proofErr w:type="gramEnd"/>
          </w:p>
        </w:tc>
      </w:tr>
      <w:tr w:rsidR="00112F85" w:rsidRPr="00B3018E" w:rsidTr="003E2B54">
        <w:trPr>
          <w:trHeight w:val="334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112F85" w:rsidRPr="00791AA0" w:rsidRDefault="00112F85" w:rsidP="00112F85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right w:val="single" w:sz="12" w:space="0" w:color="auto"/>
            </w:tcBorders>
          </w:tcPr>
          <w:p w:rsidR="00112F85" w:rsidRPr="002F74D3" w:rsidRDefault="00112F85" w:rsidP="00112F8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961DA">
              <w:rPr>
                <w:rFonts w:asciiTheme="minorHAnsi" w:hAnsiTheme="minorHAnsi" w:cstheme="minorHAnsi"/>
                <w:sz w:val="18"/>
                <w:szCs w:val="18"/>
              </w:rPr>
              <w:t>TKS-309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5961DA">
              <w:rPr>
                <w:rFonts w:asciiTheme="minorHAnsi" w:hAnsiTheme="minorHAnsi" w:cstheme="minorHAnsi"/>
                <w:sz w:val="18"/>
                <w:szCs w:val="18"/>
              </w:rPr>
              <w:t>Pamuk İplikçiliği I</w:t>
            </w:r>
            <w:r w:rsidR="00206DD6">
              <w:rPr>
                <w:rFonts w:asciiTheme="minorHAnsi" w:hAnsiTheme="minorHAnsi" w:cstheme="minorHAnsi"/>
                <w:sz w:val="18"/>
                <w:szCs w:val="18"/>
              </w:rPr>
              <w:t>/2</w:t>
            </w:r>
          </w:p>
        </w:tc>
        <w:tc>
          <w:tcPr>
            <w:tcW w:w="3260" w:type="dxa"/>
            <w:tcBorders>
              <w:left w:val="single" w:sz="12" w:space="0" w:color="auto"/>
              <w:right w:val="single" w:sz="12" w:space="0" w:color="auto"/>
            </w:tcBorders>
          </w:tcPr>
          <w:p w:rsidR="00112F85" w:rsidRDefault="00112F85" w:rsidP="00112F8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. Dr. Demet YILMAZ</w:t>
            </w:r>
          </w:p>
        </w:tc>
        <w:tc>
          <w:tcPr>
            <w:tcW w:w="1208" w:type="dxa"/>
            <w:tcBorders>
              <w:left w:val="single" w:sz="12" w:space="0" w:color="auto"/>
              <w:right w:val="single" w:sz="12" w:space="0" w:color="auto"/>
            </w:tcBorders>
          </w:tcPr>
          <w:p w:rsidR="00112F85" w:rsidRPr="00F75A2F" w:rsidRDefault="00595E0A" w:rsidP="003E2B54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104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</w:tcPr>
          <w:p w:rsidR="00112F85" w:rsidRPr="00B3018E" w:rsidRDefault="00112F85" w:rsidP="003E2B54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3:00</w:t>
            </w:r>
            <w:proofErr w:type="gramEnd"/>
          </w:p>
        </w:tc>
      </w:tr>
      <w:tr w:rsidR="00112F85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112F85" w:rsidRPr="00791AA0" w:rsidRDefault="00112F85" w:rsidP="00112F85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12F85" w:rsidRDefault="00112F85" w:rsidP="00112F85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373 </w:t>
            </w:r>
            <w:r w:rsidRPr="008B3743">
              <w:rPr>
                <w:rFonts w:asciiTheme="minorHAnsi" w:hAnsiTheme="minorHAnsi" w:cstheme="minorHAnsi"/>
                <w:sz w:val="18"/>
                <w:szCs w:val="18"/>
              </w:rPr>
              <w:t>Terbiye Makineleri</w:t>
            </w:r>
            <w:r w:rsidR="00206DD6"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12F85" w:rsidRDefault="00112F85" w:rsidP="00112F85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8B3743">
              <w:rPr>
                <w:rFonts w:asciiTheme="minorHAnsi" w:hAnsiTheme="minorHAnsi" w:cstheme="minorHAnsi"/>
                <w:sz w:val="18"/>
                <w:szCs w:val="18"/>
              </w:rPr>
              <w:t>Doç. Dr. Şule Sultan UĞUR</w:t>
            </w:r>
          </w:p>
        </w:tc>
        <w:tc>
          <w:tcPr>
            <w:tcW w:w="120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12F85" w:rsidRPr="00C91ED8" w:rsidRDefault="00595E0A" w:rsidP="00112F85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104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12F85" w:rsidRPr="00C91ED8" w:rsidRDefault="00112F85" w:rsidP="00112F85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C91ED8">
              <w:rPr>
                <w:rFonts w:asciiTheme="minorHAnsi" w:hAnsiTheme="minorHAnsi" w:cstheme="minorHAnsi"/>
                <w:sz w:val="18"/>
                <w:szCs w:val="18"/>
              </w:rPr>
              <w:t>1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5</w:t>
            </w:r>
            <w:r w:rsidRPr="00C91ED8">
              <w:rPr>
                <w:rFonts w:asciiTheme="minorHAnsi" w:hAnsiTheme="minorHAnsi" w:cstheme="minorHAnsi"/>
                <w:sz w:val="18"/>
                <w:szCs w:val="18"/>
              </w:rPr>
              <w:t>:00</w:t>
            </w:r>
            <w:proofErr w:type="gramEnd"/>
          </w:p>
        </w:tc>
      </w:tr>
      <w:tr w:rsidR="00EA21BC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EA21BC" w:rsidRPr="00791AA0" w:rsidRDefault="00EA21BC" w:rsidP="00EA21BC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A21BC" w:rsidRPr="00041030" w:rsidRDefault="00EA21BC" w:rsidP="00EA21BC">
            <w:pPr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</w:pPr>
            <w:r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>TKS-404 Kumaş Analizi ve Tasarımı</w:t>
            </w:r>
            <w:r w:rsidR="006E6DC3"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>/</w:t>
            </w:r>
            <w:r w:rsidR="00041030"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>1</w:t>
            </w:r>
          </w:p>
        </w:tc>
        <w:tc>
          <w:tcPr>
            <w:tcW w:w="326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A21BC" w:rsidRPr="00041030" w:rsidRDefault="00EA21BC" w:rsidP="00EA21BC">
            <w:pPr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</w:pPr>
            <w:r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 xml:space="preserve">Dr. </w:t>
            </w:r>
            <w:proofErr w:type="spellStart"/>
            <w:r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>Öğr</w:t>
            </w:r>
            <w:proofErr w:type="spellEnd"/>
            <w:r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>. Üyesi Dicle ÖZDEMİR KÜÇÜKÇAPRAZ</w:t>
            </w:r>
          </w:p>
        </w:tc>
        <w:tc>
          <w:tcPr>
            <w:tcW w:w="120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A21BC" w:rsidRPr="00041030" w:rsidRDefault="00EA21BC" w:rsidP="00EA21BC">
            <w:pPr>
              <w:spacing w:after="0"/>
              <w:jc w:val="center"/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</w:pPr>
            <w:r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>TKS-103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A21BC" w:rsidRPr="00041030" w:rsidRDefault="00EA21BC" w:rsidP="00EA21BC">
            <w:pPr>
              <w:spacing w:after="0"/>
              <w:jc w:val="center"/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</w:pPr>
            <w:proofErr w:type="gramStart"/>
            <w:r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>15:00</w:t>
            </w:r>
            <w:proofErr w:type="gramEnd"/>
          </w:p>
        </w:tc>
      </w:tr>
      <w:tr w:rsidR="00EA21BC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EA21BC" w:rsidRPr="00791AA0" w:rsidRDefault="00EA21BC" w:rsidP="00EA21BC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A21BC" w:rsidRPr="00041030" w:rsidRDefault="00EA21BC" w:rsidP="00EA21BC">
            <w:pPr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</w:pPr>
            <w:r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>TKS-408 Kumaş Analizi ve Tasarımı</w:t>
            </w:r>
            <w:r w:rsidR="00041030"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A21BC" w:rsidRPr="00041030" w:rsidRDefault="00EA21BC" w:rsidP="00EA21BC">
            <w:pPr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</w:pPr>
            <w:r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 xml:space="preserve">Dr. </w:t>
            </w:r>
            <w:proofErr w:type="spellStart"/>
            <w:r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>Öğr</w:t>
            </w:r>
            <w:proofErr w:type="spellEnd"/>
            <w:r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>. Üyesi Dicle ÖZDEMİR KÜÇÜKÇAPRAZ</w:t>
            </w:r>
          </w:p>
        </w:tc>
        <w:tc>
          <w:tcPr>
            <w:tcW w:w="120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A21BC" w:rsidRPr="00041030" w:rsidRDefault="00EA21BC" w:rsidP="00EA21BC">
            <w:pPr>
              <w:spacing w:after="0"/>
              <w:jc w:val="center"/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</w:pPr>
            <w:r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>TKS-103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A21BC" w:rsidRPr="00041030" w:rsidRDefault="00EA21BC" w:rsidP="00EA21BC">
            <w:pPr>
              <w:spacing w:after="0"/>
              <w:jc w:val="center"/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</w:pPr>
            <w:proofErr w:type="gramStart"/>
            <w:r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>15:00</w:t>
            </w:r>
            <w:proofErr w:type="gramEnd"/>
          </w:p>
        </w:tc>
      </w:tr>
      <w:tr w:rsidR="001E44CB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1E44CB" w:rsidRPr="00791AA0" w:rsidRDefault="001E44CB" w:rsidP="00EA21BC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E44CB" w:rsidRPr="00041030" w:rsidRDefault="001E44CB" w:rsidP="00EA21BC">
            <w:pPr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>TKS-311 Tekstil Boya Teknolojisi/1</w:t>
            </w:r>
          </w:p>
        </w:tc>
        <w:tc>
          <w:tcPr>
            <w:tcW w:w="326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E44CB" w:rsidRPr="00041030" w:rsidRDefault="001E44CB" w:rsidP="00EA21BC">
            <w:pPr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. Dr. Meliha OKTAV BULUT</w:t>
            </w:r>
          </w:p>
        </w:tc>
        <w:tc>
          <w:tcPr>
            <w:tcW w:w="120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E44CB" w:rsidRPr="00041030" w:rsidRDefault="001E44CB" w:rsidP="00EA21BC">
            <w:pPr>
              <w:spacing w:after="0"/>
              <w:jc w:val="center"/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</w:pPr>
            <w:r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>TKS-103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E44CB" w:rsidRPr="00041030" w:rsidRDefault="001E44CB" w:rsidP="00EA21BC">
            <w:pPr>
              <w:spacing w:after="0"/>
              <w:jc w:val="center"/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</w:pPr>
            <w:r w:rsidRPr="00041030">
              <w:rPr>
                <w:rFonts w:asciiTheme="minorHAnsi" w:hAnsiTheme="minorHAnsi" w:cstheme="minorHAnsi"/>
                <w:color w:val="0D0D0D" w:themeColor="text1" w:themeTint="F2"/>
                <w:sz w:val="18"/>
                <w:szCs w:val="18"/>
              </w:rPr>
              <w:t>15:00</w:t>
            </w:r>
            <w:bookmarkStart w:id="0" w:name="_GoBack"/>
            <w:bookmarkEnd w:id="0"/>
          </w:p>
        </w:tc>
      </w:tr>
      <w:tr w:rsidR="006E6DC3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6DC3" w:rsidRPr="00791AA0" w:rsidRDefault="006E6DC3" w:rsidP="006E6DC3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6DC3" w:rsidRPr="00B3018E" w:rsidRDefault="006E6DC3" w:rsidP="006E6DC3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360 </w:t>
            </w:r>
            <w:proofErr w:type="spellStart"/>
            <w:r w:rsidRPr="002E659A">
              <w:rPr>
                <w:rFonts w:asciiTheme="minorHAnsi" w:hAnsiTheme="minorHAnsi" w:cstheme="minorHAnsi"/>
                <w:sz w:val="18"/>
                <w:szCs w:val="18"/>
              </w:rPr>
              <w:t>Kondisyonlama</w:t>
            </w:r>
            <w:proofErr w:type="spellEnd"/>
            <w:r w:rsidRPr="002E659A">
              <w:rPr>
                <w:rFonts w:asciiTheme="minorHAnsi" w:hAnsiTheme="minorHAnsi" w:cstheme="minorHAnsi"/>
                <w:sz w:val="18"/>
                <w:szCs w:val="18"/>
              </w:rPr>
              <w:t xml:space="preserve"> Sistemleri ve Makineleri</w:t>
            </w:r>
            <w:r w:rsidR="003E2B54"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6DC3" w:rsidRPr="00B3018E" w:rsidRDefault="006E6DC3" w:rsidP="006E6DC3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. Dr. Feyza AKARSLAN KODALOĞLU</w:t>
            </w:r>
          </w:p>
        </w:tc>
        <w:tc>
          <w:tcPr>
            <w:tcW w:w="12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E6DC3" w:rsidRPr="00B3018E" w:rsidRDefault="006E6DC3" w:rsidP="006E6DC3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103</w:t>
            </w:r>
          </w:p>
        </w:tc>
        <w:tc>
          <w:tcPr>
            <w:tcW w:w="127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E6DC3" w:rsidRPr="00B3018E" w:rsidRDefault="006E6DC3" w:rsidP="006E6DC3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7:00</w:t>
            </w:r>
            <w:proofErr w:type="gramEnd"/>
          </w:p>
        </w:tc>
      </w:tr>
      <w:tr w:rsidR="00041030" w:rsidRPr="00B3018E" w:rsidTr="003E2B54">
        <w:trPr>
          <w:trHeight w:val="62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041030" w:rsidRPr="005F7114" w:rsidRDefault="008A1BD1" w:rsidP="00041030">
            <w:pPr>
              <w:spacing w:after="0"/>
              <w:ind w:left="113" w:right="113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08</w:t>
            </w:r>
            <w:r w:rsidR="00041030" w:rsidRPr="005F7114">
              <w:rPr>
                <w:rFonts w:asciiTheme="minorHAnsi" w:hAnsiTheme="minorHAnsi" w:cstheme="minorHAnsi"/>
                <w:b/>
                <w:sz w:val="18"/>
                <w:szCs w:val="18"/>
              </w:rPr>
              <w:t>.0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3</w:t>
            </w:r>
            <w:r w:rsidR="00041030" w:rsidRPr="005F7114">
              <w:rPr>
                <w:rFonts w:asciiTheme="minorHAnsi" w:hAnsiTheme="minorHAnsi" w:cstheme="minorHAnsi"/>
                <w:b/>
                <w:sz w:val="18"/>
                <w:szCs w:val="18"/>
              </w:rPr>
              <w:t>.2022</w:t>
            </w:r>
          </w:p>
          <w:p w:rsidR="00041030" w:rsidRPr="00791AA0" w:rsidRDefault="00041030" w:rsidP="00041030">
            <w:pPr>
              <w:spacing w:after="0"/>
              <w:ind w:left="113" w:right="113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Salı</w:t>
            </w:r>
          </w:p>
        </w:tc>
        <w:tc>
          <w:tcPr>
            <w:tcW w:w="452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41030" w:rsidRPr="00B3018E" w:rsidRDefault="00041030" w:rsidP="00041030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475 </w:t>
            </w:r>
            <w:r w:rsidRPr="00316322">
              <w:rPr>
                <w:rFonts w:asciiTheme="minorHAnsi" w:hAnsiTheme="minorHAnsi" w:cstheme="minorHAnsi"/>
                <w:sz w:val="18"/>
                <w:szCs w:val="18"/>
              </w:rPr>
              <w:t>Özel Lifler</w:t>
            </w:r>
            <w:r w:rsidR="003E2B54">
              <w:rPr>
                <w:rFonts w:asciiTheme="minorHAnsi" w:hAnsiTheme="minorHAnsi" w:cstheme="minorHAnsi"/>
                <w:sz w:val="18"/>
                <w:szCs w:val="18"/>
              </w:rPr>
              <w:t>/2</w:t>
            </w:r>
          </w:p>
        </w:tc>
        <w:tc>
          <w:tcPr>
            <w:tcW w:w="32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41030" w:rsidRPr="00B3018E" w:rsidRDefault="00041030" w:rsidP="00041030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Doç. Dr. 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Sennur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ALAY AKSOY</w:t>
            </w:r>
          </w:p>
        </w:tc>
        <w:tc>
          <w:tcPr>
            <w:tcW w:w="12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041030" w:rsidRPr="00B3018E" w:rsidRDefault="008B5A80" w:rsidP="00041030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101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041030" w:rsidRPr="00B3018E" w:rsidRDefault="00041030" w:rsidP="00041030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09:00</w:t>
            </w:r>
            <w:proofErr w:type="gramEnd"/>
          </w:p>
        </w:tc>
      </w:tr>
      <w:tr w:rsidR="00041030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041030" w:rsidRPr="00791AA0" w:rsidRDefault="00041030" w:rsidP="00041030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41030" w:rsidRPr="00D856AC" w:rsidRDefault="00041030" w:rsidP="00041030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381 </w:t>
            </w:r>
            <w:r w:rsidRPr="00D856AC">
              <w:rPr>
                <w:rFonts w:asciiTheme="minorHAnsi" w:hAnsiTheme="minorHAnsi" w:cstheme="minorHAnsi"/>
                <w:sz w:val="18"/>
                <w:szCs w:val="18"/>
              </w:rPr>
              <w:t>Yüzey Üretiminde Özel Konular</w:t>
            </w:r>
            <w:r w:rsidR="003E2B54"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41030" w:rsidRPr="00521E3F" w:rsidRDefault="00041030" w:rsidP="00041030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A03F4E">
              <w:rPr>
                <w:rFonts w:asciiTheme="minorHAnsi" w:hAnsiTheme="minorHAnsi" w:cstheme="minorHAnsi"/>
                <w:sz w:val="18"/>
                <w:szCs w:val="18"/>
              </w:rPr>
              <w:t xml:space="preserve">Dr. </w:t>
            </w:r>
            <w:proofErr w:type="spellStart"/>
            <w:r w:rsidRPr="00A03F4E">
              <w:rPr>
                <w:rFonts w:asciiTheme="minorHAnsi" w:hAnsiTheme="minorHAnsi" w:cstheme="minorHAnsi"/>
                <w:sz w:val="18"/>
                <w:szCs w:val="18"/>
              </w:rPr>
              <w:t>Öğr</w:t>
            </w:r>
            <w:proofErr w:type="spellEnd"/>
            <w:r w:rsidRPr="00A03F4E">
              <w:rPr>
                <w:rFonts w:asciiTheme="minorHAnsi" w:hAnsiTheme="minorHAnsi" w:cstheme="minorHAnsi"/>
                <w:sz w:val="18"/>
                <w:szCs w:val="18"/>
              </w:rPr>
              <w:t>. Üyesi Dicle ÖZDEMİR KÜÇÜKÇAPRAZ</w:t>
            </w:r>
          </w:p>
        </w:tc>
        <w:tc>
          <w:tcPr>
            <w:tcW w:w="120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41030" w:rsidRPr="00B3018E" w:rsidRDefault="008B5A80" w:rsidP="00041030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101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41030" w:rsidRPr="00B3018E" w:rsidRDefault="00041030" w:rsidP="00041030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1:00</w:t>
            </w:r>
            <w:proofErr w:type="gramEnd"/>
          </w:p>
        </w:tc>
      </w:tr>
      <w:tr w:rsidR="008A1BD1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8A1BD1" w:rsidRPr="00791AA0" w:rsidRDefault="008A1BD1" w:rsidP="008A1BD1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right w:val="single" w:sz="12" w:space="0" w:color="auto"/>
            </w:tcBorders>
          </w:tcPr>
          <w:p w:rsidR="008A1BD1" w:rsidRPr="00B3018E" w:rsidRDefault="008A1BD1" w:rsidP="008A1BD1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454 </w:t>
            </w:r>
            <w:r w:rsidRPr="00175AF4">
              <w:rPr>
                <w:rFonts w:asciiTheme="minorHAnsi" w:hAnsiTheme="minorHAnsi" w:cstheme="minorHAnsi"/>
                <w:sz w:val="18"/>
                <w:szCs w:val="18"/>
              </w:rPr>
              <w:t>İleri Boyama Teknikleri</w:t>
            </w:r>
            <w:r w:rsidR="003E2B54"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left w:val="single" w:sz="12" w:space="0" w:color="auto"/>
              <w:right w:val="single" w:sz="12" w:space="0" w:color="auto"/>
            </w:tcBorders>
          </w:tcPr>
          <w:p w:rsidR="008A1BD1" w:rsidRPr="00B3018E" w:rsidRDefault="008A1BD1" w:rsidP="008A1BD1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. Dr. Meliha OKTAV BULUT</w:t>
            </w:r>
          </w:p>
        </w:tc>
        <w:tc>
          <w:tcPr>
            <w:tcW w:w="1208" w:type="dxa"/>
            <w:tcBorders>
              <w:left w:val="single" w:sz="12" w:space="0" w:color="auto"/>
              <w:right w:val="single" w:sz="12" w:space="0" w:color="auto"/>
            </w:tcBorders>
          </w:tcPr>
          <w:p w:rsidR="008A1BD1" w:rsidRPr="00C56C29" w:rsidRDefault="008B5A80" w:rsidP="008A1BD1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104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</w:tcPr>
          <w:p w:rsidR="008A1BD1" w:rsidRPr="00B3018E" w:rsidRDefault="008A1BD1" w:rsidP="008A1BD1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3:00</w:t>
            </w:r>
            <w:proofErr w:type="gramEnd"/>
          </w:p>
        </w:tc>
      </w:tr>
      <w:tr w:rsidR="008B5A80" w:rsidRPr="00B3018E" w:rsidTr="008476DB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8B5A80" w:rsidRPr="00791AA0" w:rsidRDefault="008B5A80" w:rsidP="008B5A80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B5A80" w:rsidRPr="00D856AC" w:rsidRDefault="008B5A80" w:rsidP="008B5A80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D856AC">
              <w:rPr>
                <w:rFonts w:asciiTheme="minorHAnsi" w:hAnsiTheme="minorHAnsi" w:cstheme="minorHAnsi"/>
                <w:sz w:val="18"/>
                <w:szCs w:val="18"/>
              </w:rPr>
              <w:t>TKS-375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D856AC">
              <w:rPr>
                <w:rFonts w:asciiTheme="minorHAnsi" w:hAnsiTheme="minorHAnsi" w:cstheme="minorHAnsi"/>
                <w:sz w:val="18"/>
                <w:szCs w:val="18"/>
              </w:rPr>
              <w:t>Tekstüre</w:t>
            </w:r>
            <w:proofErr w:type="spellEnd"/>
            <w:r w:rsidRPr="00D856AC">
              <w:rPr>
                <w:rFonts w:asciiTheme="minorHAnsi" w:hAnsiTheme="minorHAnsi" w:cstheme="minorHAnsi"/>
                <w:sz w:val="18"/>
                <w:szCs w:val="18"/>
              </w:rPr>
              <w:t xml:space="preserve"> İplik Teknolojisi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B5A80" w:rsidRPr="00521E3F" w:rsidRDefault="008B5A80" w:rsidP="008B5A80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. Dr. Demet YILMAZ</w:t>
            </w:r>
          </w:p>
        </w:tc>
        <w:tc>
          <w:tcPr>
            <w:tcW w:w="120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B5A80" w:rsidRPr="00B3018E" w:rsidRDefault="008B5A80" w:rsidP="008B5A80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104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B5A80" w:rsidRPr="00B3018E" w:rsidRDefault="008B5A80" w:rsidP="008B5A80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5:00</w:t>
            </w:r>
            <w:proofErr w:type="gramEnd"/>
          </w:p>
        </w:tc>
      </w:tr>
      <w:tr w:rsidR="009C3F77" w:rsidRPr="00B3018E" w:rsidTr="009C3F77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9C3F77" w:rsidRPr="00791AA0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405 </w:t>
            </w:r>
            <w:r w:rsidRPr="003B0205">
              <w:rPr>
                <w:rFonts w:asciiTheme="minorHAnsi" w:hAnsiTheme="minorHAnsi" w:cstheme="minorHAnsi"/>
                <w:sz w:val="18"/>
                <w:szCs w:val="18"/>
              </w:rPr>
              <w:t>Tekstil Baskı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3B0205">
              <w:rPr>
                <w:rFonts w:asciiTheme="minorHAnsi" w:hAnsiTheme="minorHAnsi" w:cstheme="minorHAnsi"/>
                <w:sz w:val="18"/>
                <w:szCs w:val="18"/>
              </w:rPr>
              <w:t>Teknolojileri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. Dr. Meliha OKTAV BULUT</w:t>
            </w:r>
          </w:p>
        </w:tc>
        <w:tc>
          <w:tcPr>
            <w:tcW w:w="1208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10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7:00</w:t>
            </w:r>
            <w:proofErr w:type="gramEnd"/>
          </w:p>
        </w:tc>
      </w:tr>
      <w:tr w:rsidR="009C3F77" w:rsidRPr="00B3018E" w:rsidTr="003E2B54">
        <w:trPr>
          <w:trHeight w:val="30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9C3F77" w:rsidRPr="005F7114" w:rsidRDefault="009C3F77" w:rsidP="009C3F77">
            <w:pPr>
              <w:spacing w:after="0"/>
              <w:ind w:left="113" w:right="113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09.03</w:t>
            </w:r>
            <w:r w:rsidRPr="005F7114">
              <w:rPr>
                <w:rFonts w:asciiTheme="minorHAnsi" w:hAnsiTheme="minorHAnsi" w:cstheme="minorHAnsi"/>
                <w:b/>
                <w:sz w:val="18"/>
                <w:szCs w:val="18"/>
              </w:rPr>
              <w:t>.2022</w:t>
            </w:r>
          </w:p>
          <w:p w:rsidR="009C3F77" w:rsidRPr="00791AA0" w:rsidRDefault="009C3F77" w:rsidP="009C3F77">
            <w:pPr>
              <w:spacing w:after="0"/>
              <w:ind w:left="113" w:right="113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Çarşamba</w:t>
            </w:r>
          </w:p>
        </w:tc>
        <w:tc>
          <w:tcPr>
            <w:tcW w:w="452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310 </w:t>
            </w:r>
            <w:r w:rsidRPr="005961DA">
              <w:rPr>
                <w:rFonts w:asciiTheme="minorHAnsi" w:hAnsiTheme="minorHAnsi" w:cstheme="minorHAnsi"/>
                <w:sz w:val="18"/>
                <w:szCs w:val="18"/>
              </w:rPr>
              <w:t>Pamuk İplikçiliği I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I/2</w:t>
            </w:r>
          </w:p>
        </w:tc>
        <w:tc>
          <w:tcPr>
            <w:tcW w:w="32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. Dr. Demet YILMAZ</w:t>
            </w:r>
          </w:p>
        </w:tc>
        <w:tc>
          <w:tcPr>
            <w:tcW w:w="12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enye İşletmesi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09:00</w:t>
            </w:r>
            <w:proofErr w:type="gramEnd"/>
          </w:p>
        </w:tc>
      </w:tr>
      <w:tr w:rsidR="009C3F77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9C3F77" w:rsidRDefault="009C3F77" w:rsidP="009C3F77">
            <w:pPr>
              <w:spacing w:after="0"/>
              <w:ind w:left="113" w:right="113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452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Default="009C3F77" w:rsidP="009C3F77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482 </w:t>
            </w:r>
            <w:r w:rsidRPr="007949D2">
              <w:rPr>
                <w:rFonts w:asciiTheme="minorHAnsi" w:hAnsiTheme="minorHAnsi" w:cstheme="minorHAnsi"/>
                <w:sz w:val="18"/>
                <w:szCs w:val="18"/>
              </w:rPr>
              <w:t xml:space="preserve">Tekstilde </w:t>
            </w:r>
            <w:proofErr w:type="spellStart"/>
            <w:r w:rsidRPr="007949D2">
              <w:rPr>
                <w:rFonts w:asciiTheme="minorHAnsi" w:hAnsiTheme="minorHAnsi" w:cstheme="minorHAnsi"/>
                <w:sz w:val="18"/>
                <w:szCs w:val="18"/>
              </w:rPr>
              <w:t>Inovasyo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175AF4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Arş. Gör. Dr. 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Nazif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KORKMAZ MEMİŞ</w:t>
            </w:r>
          </w:p>
        </w:tc>
        <w:tc>
          <w:tcPr>
            <w:tcW w:w="1208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enye İşletm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1:00</w:t>
            </w:r>
            <w:proofErr w:type="gramEnd"/>
          </w:p>
        </w:tc>
      </w:tr>
      <w:tr w:rsidR="009C3F77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9C3F77" w:rsidRPr="00791AA0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Default="009C3F77" w:rsidP="009C3F77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351 </w:t>
            </w:r>
            <w:r w:rsidRPr="00F84003">
              <w:rPr>
                <w:rFonts w:asciiTheme="minorHAnsi" w:hAnsiTheme="minorHAnsi" w:cstheme="minorHAnsi"/>
                <w:sz w:val="18"/>
                <w:szCs w:val="18"/>
              </w:rPr>
              <w:t>Fonksiyonel ve Akıllı Tekstiller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/2</w:t>
            </w:r>
          </w:p>
        </w:tc>
        <w:tc>
          <w:tcPr>
            <w:tcW w:w="326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8B3743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F84003">
              <w:rPr>
                <w:rFonts w:asciiTheme="minorHAnsi" w:hAnsiTheme="minorHAnsi" w:cstheme="minorHAnsi"/>
                <w:sz w:val="18"/>
                <w:szCs w:val="18"/>
              </w:rPr>
              <w:t xml:space="preserve">Doç. Dr. </w:t>
            </w:r>
            <w:proofErr w:type="spellStart"/>
            <w:r w:rsidRPr="00F84003">
              <w:rPr>
                <w:rFonts w:asciiTheme="minorHAnsi" w:hAnsiTheme="minorHAnsi" w:cstheme="minorHAnsi"/>
                <w:sz w:val="18"/>
                <w:szCs w:val="18"/>
              </w:rPr>
              <w:t>Sennur</w:t>
            </w:r>
            <w:proofErr w:type="spellEnd"/>
            <w:r w:rsidRPr="00F84003">
              <w:rPr>
                <w:rFonts w:asciiTheme="minorHAnsi" w:hAnsiTheme="minorHAnsi" w:cstheme="minorHAnsi"/>
                <w:sz w:val="18"/>
                <w:szCs w:val="18"/>
              </w:rPr>
              <w:t xml:space="preserve"> ALAY AKSOY</w:t>
            </w:r>
          </w:p>
        </w:tc>
        <w:tc>
          <w:tcPr>
            <w:tcW w:w="120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C6D74">
              <w:rPr>
                <w:rFonts w:asciiTheme="minorHAnsi" w:hAnsiTheme="minorHAnsi" w:cstheme="minorHAnsi"/>
                <w:sz w:val="18"/>
                <w:szCs w:val="18"/>
              </w:rPr>
              <w:t>TKS-104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3:00</w:t>
            </w:r>
            <w:proofErr w:type="gramEnd"/>
          </w:p>
        </w:tc>
      </w:tr>
      <w:tr w:rsidR="009C3F77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9C3F77" w:rsidRPr="00791AA0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Default="009C3F77" w:rsidP="009C3F77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F84003">
              <w:rPr>
                <w:rFonts w:asciiTheme="minorHAnsi" w:hAnsiTheme="minorHAnsi" w:cstheme="minorHAnsi"/>
                <w:sz w:val="18"/>
                <w:szCs w:val="18"/>
              </w:rPr>
              <w:t>TKS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 w:rsidRPr="00F84003">
              <w:rPr>
                <w:rFonts w:asciiTheme="minorHAnsi" w:hAnsiTheme="minorHAnsi" w:cstheme="minorHAnsi"/>
                <w:sz w:val="18"/>
                <w:szCs w:val="18"/>
              </w:rPr>
              <w:t>35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5 </w:t>
            </w:r>
            <w:r w:rsidRPr="00F84003">
              <w:rPr>
                <w:rFonts w:asciiTheme="minorHAnsi" w:hAnsiTheme="minorHAnsi" w:cstheme="minorHAnsi"/>
                <w:sz w:val="18"/>
                <w:szCs w:val="18"/>
              </w:rPr>
              <w:t>Fonksiyonel ve Akıllı Tekstiller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8B3743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F84003">
              <w:rPr>
                <w:rFonts w:asciiTheme="minorHAnsi" w:hAnsiTheme="minorHAnsi" w:cstheme="minorHAnsi"/>
                <w:sz w:val="18"/>
                <w:szCs w:val="18"/>
              </w:rPr>
              <w:t xml:space="preserve">Doç. Dr. </w:t>
            </w:r>
            <w:proofErr w:type="spellStart"/>
            <w:r w:rsidRPr="00F84003">
              <w:rPr>
                <w:rFonts w:asciiTheme="minorHAnsi" w:hAnsiTheme="minorHAnsi" w:cstheme="minorHAnsi"/>
                <w:sz w:val="18"/>
                <w:szCs w:val="18"/>
              </w:rPr>
              <w:t>Sennur</w:t>
            </w:r>
            <w:proofErr w:type="spellEnd"/>
            <w:r w:rsidRPr="00F84003">
              <w:rPr>
                <w:rFonts w:asciiTheme="minorHAnsi" w:hAnsiTheme="minorHAnsi" w:cstheme="minorHAnsi"/>
                <w:sz w:val="18"/>
                <w:szCs w:val="18"/>
              </w:rPr>
              <w:t xml:space="preserve"> ALAY AKSOY</w:t>
            </w:r>
          </w:p>
        </w:tc>
        <w:tc>
          <w:tcPr>
            <w:tcW w:w="120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C6D74">
              <w:rPr>
                <w:rFonts w:asciiTheme="minorHAnsi" w:hAnsiTheme="minorHAnsi" w:cstheme="minorHAnsi"/>
                <w:sz w:val="18"/>
                <w:szCs w:val="18"/>
              </w:rPr>
              <w:t>TKS-104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3:00</w:t>
            </w:r>
            <w:proofErr w:type="gramEnd"/>
          </w:p>
        </w:tc>
      </w:tr>
      <w:tr w:rsidR="009C3F77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9C3F77" w:rsidRPr="00791AA0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456 </w:t>
            </w:r>
            <w:r w:rsidRPr="00175AF4">
              <w:rPr>
                <w:rFonts w:asciiTheme="minorHAnsi" w:hAnsiTheme="minorHAnsi" w:cstheme="minorHAnsi"/>
                <w:sz w:val="18"/>
                <w:szCs w:val="18"/>
              </w:rPr>
              <w:t>İş Güvenliği Yönetim ve Denetim Sistemleri II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. Dr. Feyza AKARSLAN KODALOĞLU</w:t>
            </w:r>
          </w:p>
        </w:tc>
        <w:tc>
          <w:tcPr>
            <w:tcW w:w="12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104</w:t>
            </w:r>
          </w:p>
        </w:tc>
        <w:tc>
          <w:tcPr>
            <w:tcW w:w="127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5:00</w:t>
            </w:r>
            <w:proofErr w:type="gramEnd"/>
          </w:p>
        </w:tc>
      </w:tr>
      <w:tr w:rsidR="009C3F77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C3F77" w:rsidRPr="00791AA0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C3F77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203 İplikçilik Esasları/1</w:t>
            </w:r>
          </w:p>
        </w:tc>
        <w:tc>
          <w:tcPr>
            <w:tcW w:w="326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C3F77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. Dr. Demet YILMAZ</w:t>
            </w:r>
          </w:p>
        </w:tc>
        <w:tc>
          <w:tcPr>
            <w:tcW w:w="12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3F77" w:rsidRPr="00C56C29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104</w:t>
            </w:r>
          </w:p>
        </w:tc>
        <w:tc>
          <w:tcPr>
            <w:tcW w:w="127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3F77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7:00</w:t>
            </w:r>
            <w:proofErr w:type="gramEnd"/>
          </w:p>
        </w:tc>
      </w:tr>
      <w:tr w:rsidR="009C3F77" w:rsidRPr="00B3018E" w:rsidTr="003E2B54">
        <w:trPr>
          <w:trHeight w:val="337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9C3F77" w:rsidRPr="005F7114" w:rsidRDefault="009C3F77" w:rsidP="009C3F77">
            <w:pPr>
              <w:spacing w:after="0"/>
              <w:ind w:left="113" w:right="113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10.03</w:t>
            </w:r>
            <w:r w:rsidRPr="005F7114">
              <w:rPr>
                <w:rFonts w:asciiTheme="minorHAnsi" w:hAnsiTheme="minorHAnsi" w:cstheme="minorHAnsi"/>
                <w:b/>
                <w:sz w:val="18"/>
                <w:szCs w:val="18"/>
              </w:rPr>
              <w:t>.2022</w:t>
            </w:r>
          </w:p>
          <w:p w:rsidR="009C3F77" w:rsidRPr="00791AA0" w:rsidRDefault="009C3F77" w:rsidP="009C3F77">
            <w:pPr>
              <w:spacing w:after="0"/>
              <w:ind w:left="113" w:right="113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Perşembe</w:t>
            </w:r>
          </w:p>
        </w:tc>
        <w:tc>
          <w:tcPr>
            <w:tcW w:w="452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455 </w:t>
            </w:r>
            <w:r w:rsidRPr="00A85A5B">
              <w:rPr>
                <w:rFonts w:asciiTheme="minorHAnsi" w:hAnsiTheme="minorHAnsi" w:cstheme="minorHAnsi"/>
                <w:sz w:val="18"/>
                <w:szCs w:val="18"/>
              </w:rPr>
              <w:t>Giysi Konfor Özellikleri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rof. Dr. Sibel KAPLAN</w:t>
            </w:r>
          </w:p>
        </w:tc>
        <w:tc>
          <w:tcPr>
            <w:tcW w:w="12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101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1:00</w:t>
            </w:r>
            <w:proofErr w:type="gramEnd"/>
          </w:p>
        </w:tc>
      </w:tr>
      <w:tr w:rsidR="009C3F77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495 </w:t>
            </w:r>
            <w:r w:rsidRPr="00A85A5B">
              <w:rPr>
                <w:rFonts w:asciiTheme="minorHAnsi" w:hAnsiTheme="minorHAnsi" w:cstheme="minorHAnsi"/>
                <w:sz w:val="18"/>
                <w:szCs w:val="18"/>
              </w:rPr>
              <w:t>Giysi Konfor Özellikleri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rof. Dr. Sibel KAPLAN</w:t>
            </w:r>
          </w:p>
        </w:tc>
        <w:tc>
          <w:tcPr>
            <w:tcW w:w="120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101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1:00</w:t>
            </w:r>
            <w:proofErr w:type="gramEnd"/>
          </w:p>
        </w:tc>
      </w:tr>
      <w:tr w:rsidR="009C3F77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9C3F77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403 </w:t>
            </w:r>
            <w:proofErr w:type="spellStart"/>
            <w:r w:rsidRPr="00F769F0">
              <w:rPr>
                <w:rFonts w:asciiTheme="minorHAnsi" w:hAnsiTheme="minorHAnsi" w:cstheme="minorHAnsi"/>
                <w:sz w:val="18"/>
                <w:szCs w:val="18"/>
              </w:rPr>
              <w:t>Dokusuz</w:t>
            </w:r>
            <w:proofErr w:type="spellEnd"/>
            <w:r w:rsidRPr="00F769F0">
              <w:rPr>
                <w:rFonts w:asciiTheme="minorHAnsi" w:hAnsiTheme="minorHAnsi" w:cstheme="minorHAnsi"/>
                <w:sz w:val="18"/>
                <w:szCs w:val="18"/>
              </w:rPr>
              <w:t xml:space="preserve"> Yüzey Teknolojileri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/2</w:t>
            </w:r>
          </w:p>
        </w:tc>
        <w:tc>
          <w:tcPr>
            <w:tcW w:w="326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rof. Dr. Funda CENGİZ ÇALLIOĞLU</w:t>
            </w:r>
          </w:p>
        </w:tc>
        <w:tc>
          <w:tcPr>
            <w:tcW w:w="120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101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5:00</w:t>
            </w:r>
            <w:proofErr w:type="gramEnd"/>
          </w:p>
        </w:tc>
      </w:tr>
      <w:tr w:rsidR="009C3F77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9C3F77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466 </w:t>
            </w:r>
            <w:r w:rsidRPr="00175AF4">
              <w:rPr>
                <w:rFonts w:asciiTheme="minorHAnsi" w:hAnsiTheme="minorHAnsi" w:cstheme="minorHAnsi"/>
                <w:sz w:val="18"/>
                <w:szCs w:val="18"/>
              </w:rPr>
              <w:t>Tekstilde Kalite Kontrol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rof. Dr. Sibel KAPLAN</w:t>
            </w:r>
          </w:p>
        </w:tc>
        <w:tc>
          <w:tcPr>
            <w:tcW w:w="12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56C29">
              <w:rPr>
                <w:rFonts w:asciiTheme="minorHAnsi" w:hAnsiTheme="minorHAnsi" w:cstheme="minorHAnsi"/>
                <w:sz w:val="18"/>
                <w:szCs w:val="18"/>
              </w:rPr>
              <w:t>TKS-10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27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C3F77" w:rsidRPr="00C56C29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C56C29">
              <w:rPr>
                <w:rFonts w:asciiTheme="minorHAnsi" w:hAnsiTheme="minorHAnsi" w:cstheme="minorHAnsi"/>
                <w:sz w:val="18"/>
                <w:szCs w:val="18"/>
              </w:rPr>
              <w:t>1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7</w:t>
            </w:r>
            <w:r w:rsidRPr="00C56C29">
              <w:rPr>
                <w:rFonts w:asciiTheme="minorHAnsi" w:hAnsiTheme="minorHAnsi" w:cstheme="minorHAnsi"/>
                <w:sz w:val="18"/>
                <w:szCs w:val="18"/>
              </w:rPr>
              <w:t>:00</w:t>
            </w:r>
            <w:proofErr w:type="gramEnd"/>
          </w:p>
        </w:tc>
      </w:tr>
      <w:tr w:rsidR="009C3F77" w:rsidRPr="00B3018E" w:rsidTr="009C3F77">
        <w:trPr>
          <w:trHeight w:val="337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9C3F77" w:rsidRPr="005F7114" w:rsidRDefault="009C3F77" w:rsidP="009C3F77">
            <w:pPr>
              <w:spacing w:after="0"/>
              <w:ind w:left="113" w:right="113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11</w:t>
            </w:r>
            <w:r w:rsidRPr="005F7114">
              <w:rPr>
                <w:rFonts w:asciiTheme="minorHAnsi" w:hAnsiTheme="minorHAnsi" w:cstheme="minorHAnsi"/>
                <w:b/>
                <w:sz w:val="18"/>
                <w:szCs w:val="18"/>
              </w:rPr>
              <w:t>.0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3</w:t>
            </w:r>
            <w:r w:rsidRPr="005F7114">
              <w:rPr>
                <w:rFonts w:asciiTheme="minorHAnsi" w:hAnsiTheme="minorHAnsi" w:cstheme="minorHAnsi"/>
                <w:b/>
                <w:sz w:val="18"/>
                <w:szCs w:val="18"/>
              </w:rPr>
              <w:t>.2022</w:t>
            </w:r>
          </w:p>
          <w:p w:rsidR="009C3F77" w:rsidRPr="00791AA0" w:rsidRDefault="009C3F77" w:rsidP="009C3F77">
            <w:pPr>
              <w:spacing w:after="0"/>
              <w:ind w:left="113" w:right="113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Cuma</w:t>
            </w:r>
          </w:p>
        </w:tc>
        <w:tc>
          <w:tcPr>
            <w:tcW w:w="452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406 </w:t>
            </w:r>
            <w:r w:rsidRPr="002B4D37">
              <w:rPr>
                <w:rFonts w:asciiTheme="minorHAnsi" w:hAnsiTheme="minorHAnsi" w:cstheme="minorHAnsi"/>
                <w:sz w:val="18"/>
                <w:szCs w:val="18"/>
              </w:rPr>
              <w:t>Tekstilde Bitim İşlemleri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/2</w:t>
            </w:r>
          </w:p>
        </w:tc>
        <w:tc>
          <w:tcPr>
            <w:tcW w:w="32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B4D37">
              <w:rPr>
                <w:rFonts w:asciiTheme="minorHAnsi" w:hAnsiTheme="minorHAnsi" w:cstheme="minorHAnsi"/>
                <w:sz w:val="18"/>
                <w:szCs w:val="18"/>
              </w:rPr>
              <w:t xml:space="preserve">Doç. Dr. </w:t>
            </w:r>
            <w:proofErr w:type="spellStart"/>
            <w:r w:rsidRPr="002B4D37">
              <w:rPr>
                <w:rFonts w:asciiTheme="minorHAnsi" w:hAnsiTheme="minorHAnsi" w:cstheme="minorHAnsi"/>
                <w:sz w:val="18"/>
                <w:szCs w:val="18"/>
              </w:rPr>
              <w:t>Sennur</w:t>
            </w:r>
            <w:proofErr w:type="spellEnd"/>
            <w:r w:rsidRPr="002B4D37">
              <w:rPr>
                <w:rFonts w:asciiTheme="minorHAnsi" w:hAnsiTheme="minorHAnsi" w:cstheme="minorHAnsi"/>
                <w:sz w:val="18"/>
                <w:szCs w:val="18"/>
              </w:rPr>
              <w:t xml:space="preserve"> ALAY AKSOY</w:t>
            </w:r>
          </w:p>
        </w:tc>
        <w:tc>
          <w:tcPr>
            <w:tcW w:w="12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9C3F77" w:rsidRPr="000A46D7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1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:rsidR="009C3F77" w:rsidRPr="000A46D7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09:00</w:t>
            </w:r>
            <w:proofErr w:type="gramEnd"/>
          </w:p>
        </w:tc>
      </w:tr>
      <w:tr w:rsidR="009C3F77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9C3F77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Default="009C3F77" w:rsidP="009C3F77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469 </w:t>
            </w:r>
            <w:proofErr w:type="spellStart"/>
            <w:r w:rsidRPr="00242668">
              <w:rPr>
                <w:rFonts w:asciiTheme="minorHAnsi" w:hAnsiTheme="minorHAnsi" w:cstheme="minorHAnsi"/>
                <w:sz w:val="18"/>
                <w:szCs w:val="18"/>
              </w:rPr>
              <w:t>Nanoteknoloji</w:t>
            </w:r>
            <w:proofErr w:type="spellEnd"/>
            <w:r w:rsidRPr="00242668">
              <w:rPr>
                <w:rFonts w:asciiTheme="minorHAnsi" w:hAnsiTheme="minorHAnsi" w:cstheme="minorHAnsi"/>
                <w:sz w:val="18"/>
                <w:szCs w:val="18"/>
              </w:rPr>
              <w:t xml:space="preserve"> ve Tekstil Uygulamaları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8B3743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42668">
              <w:rPr>
                <w:rFonts w:asciiTheme="minorHAnsi" w:hAnsiTheme="minorHAnsi" w:cstheme="minorHAnsi"/>
                <w:sz w:val="18"/>
                <w:szCs w:val="18"/>
              </w:rPr>
              <w:t>Prof. Dr. Funda CENGİZ ÇALLIOĞLU</w:t>
            </w:r>
          </w:p>
        </w:tc>
        <w:tc>
          <w:tcPr>
            <w:tcW w:w="120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C91ED8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91ED8">
              <w:rPr>
                <w:rFonts w:asciiTheme="minorHAnsi" w:hAnsiTheme="minorHAnsi" w:cstheme="minorHAnsi"/>
                <w:sz w:val="18"/>
                <w:szCs w:val="18"/>
              </w:rPr>
              <w:t>TKS-101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C91ED8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1</w:t>
            </w:r>
            <w:r w:rsidRPr="00C91ED8">
              <w:rPr>
                <w:rFonts w:asciiTheme="minorHAnsi" w:hAnsiTheme="minorHAnsi" w:cstheme="minorHAnsi"/>
                <w:sz w:val="18"/>
                <w:szCs w:val="18"/>
              </w:rPr>
              <w:t>:00</w:t>
            </w:r>
            <w:proofErr w:type="gramEnd"/>
          </w:p>
        </w:tc>
      </w:tr>
      <w:tr w:rsidR="009C3F77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9C3F77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364 </w:t>
            </w:r>
            <w:r w:rsidRPr="00066597">
              <w:rPr>
                <w:rFonts w:asciiTheme="minorHAnsi" w:hAnsiTheme="minorHAnsi" w:cstheme="minorHAnsi"/>
                <w:sz w:val="18"/>
                <w:szCs w:val="18"/>
              </w:rPr>
              <w:t>Medikal Tekstiller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left w:val="single" w:sz="12" w:space="0" w:color="auto"/>
              <w:right w:val="single" w:sz="12" w:space="0" w:color="auto"/>
            </w:tcBorders>
          </w:tcPr>
          <w:p w:rsidR="009C3F77" w:rsidRPr="00B3018E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rof. Dr. Funda CENGİZ ÇALLIOĞLU</w:t>
            </w:r>
          </w:p>
        </w:tc>
        <w:tc>
          <w:tcPr>
            <w:tcW w:w="120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</w:t>
            </w:r>
            <w:r w:rsidRPr="00427DC0">
              <w:rPr>
                <w:rFonts w:asciiTheme="minorHAnsi" w:hAnsiTheme="minorHAnsi" w:cstheme="minorHAnsi"/>
                <w:sz w:val="18"/>
                <w:szCs w:val="18"/>
              </w:rPr>
              <w:t>103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3:00</w:t>
            </w:r>
            <w:proofErr w:type="gramEnd"/>
          </w:p>
        </w:tc>
      </w:tr>
      <w:tr w:rsidR="009C3F77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9C3F77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457 İplik Üretiminde Özel Teknikler/1</w:t>
            </w:r>
          </w:p>
        </w:tc>
        <w:tc>
          <w:tcPr>
            <w:tcW w:w="326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. Dr. Demet YILMAZ</w:t>
            </w:r>
          </w:p>
        </w:tc>
        <w:tc>
          <w:tcPr>
            <w:tcW w:w="120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101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5:00</w:t>
            </w:r>
            <w:proofErr w:type="gramEnd"/>
          </w:p>
        </w:tc>
      </w:tr>
      <w:tr w:rsidR="009C3F77" w:rsidRPr="00B3018E" w:rsidTr="003E2B54">
        <w:trPr>
          <w:trHeight w:val="337"/>
        </w:trPr>
        <w:tc>
          <w:tcPr>
            <w:tcW w:w="127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C3F77" w:rsidRDefault="009C3F77" w:rsidP="009C3F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2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KS-460 </w:t>
            </w:r>
            <w:r w:rsidRPr="00175AF4">
              <w:rPr>
                <w:rFonts w:asciiTheme="minorHAnsi" w:hAnsiTheme="minorHAnsi" w:cstheme="minorHAnsi"/>
                <w:sz w:val="18"/>
                <w:szCs w:val="18"/>
              </w:rPr>
              <w:t>Yeni Nesil Bitim İşlemleri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/1</w:t>
            </w:r>
          </w:p>
        </w:tc>
        <w:tc>
          <w:tcPr>
            <w:tcW w:w="326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B4D37">
              <w:rPr>
                <w:rFonts w:asciiTheme="minorHAnsi" w:hAnsiTheme="minorHAnsi" w:cstheme="minorHAnsi"/>
                <w:sz w:val="18"/>
                <w:szCs w:val="18"/>
              </w:rPr>
              <w:t xml:space="preserve">Doç. Dr. </w:t>
            </w:r>
            <w:proofErr w:type="spellStart"/>
            <w:r w:rsidRPr="002B4D37">
              <w:rPr>
                <w:rFonts w:asciiTheme="minorHAnsi" w:hAnsiTheme="minorHAnsi" w:cstheme="minorHAnsi"/>
                <w:sz w:val="18"/>
                <w:szCs w:val="18"/>
              </w:rPr>
              <w:t>Sennur</w:t>
            </w:r>
            <w:proofErr w:type="spellEnd"/>
            <w:r w:rsidRPr="002B4D37">
              <w:rPr>
                <w:rFonts w:asciiTheme="minorHAnsi" w:hAnsiTheme="minorHAnsi" w:cstheme="minorHAnsi"/>
                <w:sz w:val="18"/>
                <w:szCs w:val="18"/>
              </w:rPr>
              <w:t xml:space="preserve"> ALAY AKSOY</w:t>
            </w:r>
          </w:p>
        </w:tc>
        <w:tc>
          <w:tcPr>
            <w:tcW w:w="12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KS-101</w:t>
            </w:r>
          </w:p>
        </w:tc>
        <w:tc>
          <w:tcPr>
            <w:tcW w:w="127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3F77" w:rsidRPr="00B3018E" w:rsidRDefault="009C3F77" w:rsidP="009C3F77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17:00</w:t>
            </w:r>
            <w:proofErr w:type="gramEnd"/>
          </w:p>
        </w:tc>
      </w:tr>
    </w:tbl>
    <w:p w:rsidR="00DF0C33" w:rsidRDefault="00DF0C33" w:rsidP="00485E7E">
      <w:pPr>
        <w:shd w:val="clear" w:color="auto" w:fill="FFFFFF"/>
        <w:spacing w:after="0" w:line="240" w:lineRule="auto"/>
        <w:jc w:val="both"/>
        <w:rPr>
          <w:color w:val="000000"/>
          <w:sz w:val="24"/>
          <w:szCs w:val="24"/>
          <w:lang w:val="en-GB" w:eastAsia="en-GB"/>
        </w:rPr>
      </w:pPr>
    </w:p>
    <w:p w:rsidR="00452760" w:rsidRDefault="00452760" w:rsidP="00485E7E">
      <w:pPr>
        <w:shd w:val="clear" w:color="auto" w:fill="FFFFFF"/>
        <w:spacing w:after="0" w:line="240" w:lineRule="auto"/>
        <w:jc w:val="both"/>
        <w:rPr>
          <w:color w:val="000000"/>
          <w:sz w:val="24"/>
          <w:szCs w:val="24"/>
          <w:lang w:val="en-GB" w:eastAsia="en-GB"/>
        </w:rPr>
      </w:pPr>
      <w:r>
        <w:rPr>
          <w:color w:val="000000"/>
          <w:sz w:val="24"/>
          <w:szCs w:val="24"/>
          <w:lang w:val="en-GB" w:eastAsia="en-GB"/>
        </w:rPr>
        <w:t xml:space="preserve">02.02.2022 </w:t>
      </w:r>
      <w:proofErr w:type="spellStart"/>
      <w:r>
        <w:rPr>
          <w:color w:val="000000"/>
          <w:sz w:val="24"/>
          <w:szCs w:val="24"/>
          <w:lang w:val="en-GB" w:eastAsia="en-GB"/>
        </w:rPr>
        <w:t>tarihli</w:t>
      </w:r>
      <w:proofErr w:type="spellEnd"/>
      <w:r>
        <w:rPr>
          <w:color w:val="000000"/>
          <w:sz w:val="24"/>
          <w:szCs w:val="24"/>
          <w:lang w:val="en-GB" w:eastAsia="en-GB"/>
        </w:rPr>
        <w:t xml:space="preserve"> </w:t>
      </w:r>
      <w:r w:rsidRPr="00452760">
        <w:rPr>
          <w:color w:val="000000"/>
          <w:sz w:val="24"/>
          <w:szCs w:val="24"/>
          <w:lang w:val="en-GB" w:eastAsia="en-GB"/>
        </w:rPr>
        <w:t xml:space="preserve">2547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sayılı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kanun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kapsamında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azami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eğitim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süresini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dolduran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öğrenciler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hakkında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;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Daire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başkanlığı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ve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ö</w:t>
      </w:r>
      <w:r>
        <w:rPr>
          <w:color w:val="000000"/>
          <w:sz w:val="24"/>
          <w:szCs w:val="24"/>
          <w:lang w:val="en-GB" w:eastAsia="en-GB"/>
        </w:rPr>
        <w:t>ğrenci</w:t>
      </w:r>
      <w:proofErr w:type="spellEnd"/>
      <w:r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>
        <w:rPr>
          <w:color w:val="000000"/>
          <w:sz w:val="24"/>
          <w:szCs w:val="24"/>
          <w:lang w:val="en-GB" w:eastAsia="en-GB"/>
        </w:rPr>
        <w:t>işleri</w:t>
      </w:r>
      <w:proofErr w:type="spellEnd"/>
      <w:r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>
        <w:rPr>
          <w:color w:val="000000"/>
          <w:sz w:val="24"/>
          <w:szCs w:val="24"/>
          <w:lang w:val="en-GB" w:eastAsia="en-GB"/>
        </w:rPr>
        <w:t>birimince</w:t>
      </w:r>
      <w:proofErr w:type="spellEnd"/>
      <w:r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>
        <w:rPr>
          <w:color w:val="000000"/>
          <w:sz w:val="24"/>
          <w:szCs w:val="24"/>
          <w:lang w:val="en-GB" w:eastAsia="en-GB"/>
        </w:rPr>
        <w:t>yapılan</w:t>
      </w:r>
      <w:proofErr w:type="spellEnd"/>
      <w:r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değerlendirm</w:t>
      </w:r>
      <w:r>
        <w:rPr>
          <w:color w:val="000000"/>
          <w:sz w:val="24"/>
          <w:szCs w:val="24"/>
          <w:lang w:val="en-GB" w:eastAsia="en-GB"/>
        </w:rPr>
        <w:t>e</w:t>
      </w:r>
      <w:proofErr w:type="spellEnd"/>
      <w:r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>
        <w:rPr>
          <w:color w:val="000000"/>
          <w:sz w:val="24"/>
          <w:szCs w:val="24"/>
          <w:lang w:val="en-GB" w:eastAsia="en-GB"/>
        </w:rPr>
        <w:t>toplantısında</w:t>
      </w:r>
      <w:proofErr w:type="spellEnd"/>
      <w:r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>
        <w:rPr>
          <w:color w:val="000000"/>
          <w:sz w:val="24"/>
          <w:szCs w:val="24"/>
          <w:lang w:val="en-GB" w:eastAsia="en-GB"/>
        </w:rPr>
        <w:t>alınan</w:t>
      </w:r>
      <w:proofErr w:type="spellEnd"/>
      <w:r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>
        <w:rPr>
          <w:color w:val="000000"/>
          <w:sz w:val="24"/>
          <w:szCs w:val="24"/>
          <w:lang w:val="en-GB" w:eastAsia="en-GB"/>
        </w:rPr>
        <w:t>kararlar</w:t>
      </w:r>
      <w:proofErr w:type="spellEnd"/>
      <w:r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>
        <w:rPr>
          <w:color w:val="000000"/>
          <w:sz w:val="24"/>
          <w:szCs w:val="24"/>
          <w:lang w:val="en-GB" w:eastAsia="en-GB"/>
        </w:rPr>
        <w:t>gereği</w:t>
      </w:r>
      <w:proofErr w:type="spellEnd"/>
      <w:r>
        <w:rPr>
          <w:color w:val="000000"/>
          <w:sz w:val="24"/>
          <w:szCs w:val="24"/>
          <w:lang w:val="en-GB" w:eastAsia="en-GB"/>
        </w:rPr>
        <w:t xml:space="preserve">; </w:t>
      </w:r>
    </w:p>
    <w:p w:rsidR="00452760" w:rsidRDefault="00452760" w:rsidP="00485E7E">
      <w:pPr>
        <w:shd w:val="clear" w:color="auto" w:fill="FFFFFF"/>
        <w:spacing w:after="0" w:line="240" w:lineRule="auto"/>
        <w:jc w:val="both"/>
        <w:rPr>
          <w:color w:val="000000"/>
          <w:sz w:val="24"/>
          <w:szCs w:val="24"/>
          <w:lang w:val="en-GB" w:eastAsia="en-GB"/>
        </w:rPr>
      </w:pPr>
      <w:proofErr w:type="spellStart"/>
      <w:r w:rsidRPr="00452760">
        <w:rPr>
          <w:color w:val="000000"/>
          <w:sz w:val="24"/>
          <w:szCs w:val="24"/>
          <w:lang w:val="en-GB" w:eastAsia="en-GB"/>
        </w:rPr>
        <w:t>Öğrencilerin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Stajları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,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Mezuniyet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tez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çalışması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,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Bitirme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ödevi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,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Bitirme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projesi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vb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uygulamalı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derslerin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sınavları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olmayacak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,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Öğrenci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İşleri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Daire </w:t>
      </w:r>
      <w:proofErr w:type="gramStart"/>
      <w:r w:rsidRPr="00452760">
        <w:rPr>
          <w:color w:val="000000"/>
          <w:sz w:val="24"/>
          <w:szCs w:val="24"/>
          <w:lang w:val="en-GB" w:eastAsia="en-GB"/>
        </w:rPr>
        <w:t>Başkanlığı'nın</w:t>
      </w:r>
      <w:proofErr w:type="gramEnd"/>
      <w:r w:rsidRPr="00452760">
        <w:rPr>
          <w:color w:val="000000"/>
          <w:sz w:val="24"/>
          <w:szCs w:val="24"/>
          <w:lang w:val="en-GB" w:eastAsia="en-GB"/>
        </w:rPr>
        <w:t xml:space="preserve"> duyurusunda belirtildiği üzere ''Ek sınavlar sonunda kayıtlı olduğu programdan hiç almadığı/alamadığı veya alıp da devam şartını sağlayamadığı dersler dâhil başarısız ders sayısını toplamda beş derse kadar düşürenlere ise üç yarıyıl ek süre verilir. Ek süre verilen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öğrenciler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bu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süre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içerisinde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derslerin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açıldığı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yarıyıldaki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proofErr w:type="gramStart"/>
      <w:r w:rsidRPr="00452760">
        <w:rPr>
          <w:color w:val="000000"/>
          <w:sz w:val="24"/>
          <w:szCs w:val="24"/>
          <w:lang w:val="en-GB" w:eastAsia="en-GB"/>
        </w:rPr>
        <w:t>ara</w:t>
      </w:r>
      <w:proofErr w:type="spellEnd"/>
      <w:proofErr w:type="gram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sınav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,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yarıyıl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sonu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ve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bütünleme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sınavlarına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girerler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.''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ibaresine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istinaden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bahse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konu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uygulamalı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derslerin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notları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bu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üç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yarıyıl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süresi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içerisinde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452760">
        <w:rPr>
          <w:color w:val="000000"/>
          <w:sz w:val="24"/>
          <w:szCs w:val="24"/>
          <w:lang w:val="en-GB" w:eastAsia="en-GB"/>
        </w:rPr>
        <w:t>değerlendirilecektir</w:t>
      </w:r>
      <w:proofErr w:type="spellEnd"/>
      <w:r w:rsidRPr="00452760">
        <w:rPr>
          <w:color w:val="000000"/>
          <w:sz w:val="24"/>
          <w:szCs w:val="24"/>
          <w:lang w:val="en-GB" w:eastAsia="en-GB"/>
        </w:rPr>
        <w:t>.</w:t>
      </w:r>
    </w:p>
    <w:p w:rsidR="0004743D" w:rsidRDefault="0004743D" w:rsidP="00485E7E">
      <w:pPr>
        <w:shd w:val="clear" w:color="auto" w:fill="FFFFFF"/>
        <w:spacing w:after="0" w:line="240" w:lineRule="auto"/>
        <w:jc w:val="both"/>
        <w:rPr>
          <w:color w:val="000000"/>
          <w:sz w:val="24"/>
          <w:szCs w:val="24"/>
          <w:lang w:val="en-GB" w:eastAsia="en-GB"/>
        </w:rPr>
      </w:pPr>
    </w:p>
    <w:p w:rsidR="00FC497F" w:rsidRPr="0004743D" w:rsidRDefault="0004743D" w:rsidP="00485E7E">
      <w:pPr>
        <w:shd w:val="clear" w:color="auto" w:fill="FFFFFF"/>
        <w:spacing w:after="0" w:line="240" w:lineRule="auto"/>
        <w:jc w:val="both"/>
        <w:rPr>
          <w:b/>
          <w:color w:val="000000"/>
          <w:sz w:val="24"/>
          <w:szCs w:val="24"/>
          <w:lang w:val="en-GB" w:eastAsia="en-GB"/>
        </w:rPr>
      </w:pP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Bitirme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ödevi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, </w:t>
      </w: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yıl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içi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projesi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dersleri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için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öğrencilerin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danışman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hocalarıyla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yada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bitirme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komisyonu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ile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irtibata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geçmeleri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04743D">
        <w:rPr>
          <w:b/>
          <w:color w:val="000000"/>
          <w:sz w:val="24"/>
          <w:szCs w:val="24"/>
          <w:lang w:val="en-GB" w:eastAsia="en-GB"/>
        </w:rPr>
        <w:t>gerekmektedir</w:t>
      </w:r>
      <w:proofErr w:type="spellEnd"/>
      <w:r w:rsidRPr="0004743D">
        <w:rPr>
          <w:b/>
          <w:color w:val="000000"/>
          <w:sz w:val="24"/>
          <w:szCs w:val="24"/>
          <w:lang w:val="en-GB" w:eastAsia="en-GB"/>
        </w:rPr>
        <w:t xml:space="preserve">. </w:t>
      </w:r>
    </w:p>
    <w:p w:rsidR="0004743D" w:rsidRDefault="0004743D" w:rsidP="00C92EB4">
      <w:pPr>
        <w:shd w:val="clear" w:color="auto" w:fill="FFFFFF"/>
        <w:spacing w:after="0" w:line="240" w:lineRule="auto"/>
        <w:jc w:val="both"/>
        <w:rPr>
          <w:b/>
          <w:color w:val="000000"/>
          <w:sz w:val="24"/>
          <w:szCs w:val="24"/>
          <w:lang w:val="en-GB" w:eastAsia="en-GB"/>
        </w:rPr>
      </w:pPr>
    </w:p>
    <w:p w:rsidR="00C92EB4" w:rsidRPr="00A11214" w:rsidRDefault="00C92EB4" w:rsidP="00C92EB4">
      <w:pPr>
        <w:shd w:val="clear" w:color="auto" w:fill="FFFFFF"/>
        <w:spacing w:after="0" w:line="240" w:lineRule="auto"/>
        <w:jc w:val="both"/>
        <w:rPr>
          <w:b/>
          <w:color w:val="000000"/>
          <w:sz w:val="24"/>
          <w:szCs w:val="24"/>
          <w:lang w:val="en-GB" w:eastAsia="en-GB"/>
        </w:rPr>
      </w:pPr>
      <w:proofErr w:type="spellStart"/>
      <w:r w:rsidRPr="00A11214">
        <w:rPr>
          <w:b/>
          <w:color w:val="000000"/>
          <w:sz w:val="24"/>
          <w:szCs w:val="24"/>
          <w:lang w:val="en-GB" w:eastAsia="en-GB"/>
        </w:rPr>
        <w:t>Sınavlarla</w:t>
      </w:r>
      <w:proofErr w:type="spellEnd"/>
      <w:r w:rsidRPr="00A11214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A11214">
        <w:rPr>
          <w:b/>
          <w:color w:val="000000"/>
          <w:sz w:val="24"/>
          <w:szCs w:val="24"/>
          <w:lang w:val="en-GB" w:eastAsia="en-GB"/>
        </w:rPr>
        <w:t>ilgili</w:t>
      </w:r>
      <w:proofErr w:type="spellEnd"/>
      <w:r w:rsidRPr="00A11214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A11214">
        <w:rPr>
          <w:b/>
          <w:color w:val="000000"/>
          <w:sz w:val="24"/>
          <w:szCs w:val="24"/>
          <w:lang w:val="en-GB" w:eastAsia="en-GB"/>
        </w:rPr>
        <w:t>iletişim</w:t>
      </w:r>
      <w:proofErr w:type="spellEnd"/>
      <w:r w:rsidRPr="00A11214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A11214">
        <w:rPr>
          <w:b/>
          <w:color w:val="000000"/>
          <w:sz w:val="24"/>
          <w:szCs w:val="24"/>
          <w:lang w:val="en-GB" w:eastAsia="en-GB"/>
        </w:rPr>
        <w:t>için</w:t>
      </w:r>
      <w:proofErr w:type="spellEnd"/>
      <w:r w:rsidRPr="00A11214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A11214">
        <w:rPr>
          <w:b/>
          <w:color w:val="000000"/>
          <w:sz w:val="24"/>
          <w:szCs w:val="24"/>
          <w:lang w:val="en-GB" w:eastAsia="en-GB"/>
        </w:rPr>
        <w:t>Arş</w:t>
      </w:r>
      <w:proofErr w:type="spellEnd"/>
      <w:r w:rsidRPr="00A11214">
        <w:rPr>
          <w:b/>
          <w:color w:val="000000"/>
          <w:sz w:val="24"/>
          <w:szCs w:val="24"/>
          <w:lang w:val="en-GB" w:eastAsia="en-GB"/>
        </w:rPr>
        <w:t xml:space="preserve">. </w:t>
      </w:r>
      <w:proofErr w:type="spellStart"/>
      <w:r w:rsidRPr="00A11214">
        <w:rPr>
          <w:b/>
          <w:color w:val="000000"/>
          <w:sz w:val="24"/>
          <w:szCs w:val="24"/>
          <w:lang w:val="en-GB" w:eastAsia="en-GB"/>
        </w:rPr>
        <w:t>Gör</w:t>
      </w:r>
      <w:proofErr w:type="spellEnd"/>
      <w:r w:rsidRPr="00A11214">
        <w:rPr>
          <w:b/>
          <w:color w:val="000000"/>
          <w:sz w:val="24"/>
          <w:szCs w:val="24"/>
          <w:lang w:val="en-GB" w:eastAsia="en-GB"/>
        </w:rPr>
        <w:t xml:space="preserve">. </w:t>
      </w:r>
      <w:proofErr w:type="spellStart"/>
      <w:r w:rsidRPr="00A11214">
        <w:rPr>
          <w:b/>
          <w:color w:val="000000"/>
          <w:sz w:val="24"/>
          <w:szCs w:val="24"/>
          <w:lang w:val="en-GB" w:eastAsia="en-GB"/>
        </w:rPr>
        <w:t>Dr.</w:t>
      </w:r>
      <w:proofErr w:type="spellEnd"/>
      <w:r w:rsidRPr="00A11214">
        <w:rPr>
          <w:b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A11214">
        <w:rPr>
          <w:b/>
          <w:color w:val="000000"/>
          <w:sz w:val="24"/>
          <w:szCs w:val="24"/>
          <w:lang w:val="en-GB" w:eastAsia="en-GB"/>
        </w:rPr>
        <w:t>Nazife</w:t>
      </w:r>
      <w:proofErr w:type="spellEnd"/>
      <w:r w:rsidRPr="00A11214">
        <w:rPr>
          <w:b/>
          <w:color w:val="000000"/>
          <w:sz w:val="24"/>
          <w:szCs w:val="24"/>
          <w:lang w:val="en-GB" w:eastAsia="en-GB"/>
        </w:rPr>
        <w:t xml:space="preserve"> KORKMAZ MEMİŞ: 0246 211 11 84</w:t>
      </w:r>
    </w:p>
    <w:sectPr w:rsidR="00C92EB4" w:rsidRPr="00A11214" w:rsidSect="00B357C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zUxN7awMDA3sTRV0lEKTi0uzszPAykwNK0FAJDhR20tAAAA"/>
  </w:docVars>
  <w:rsids>
    <w:rsidRoot w:val="008C55C9"/>
    <w:rsid w:val="00004DC0"/>
    <w:rsid w:val="00005D4D"/>
    <w:rsid w:val="00014D02"/>
    <w:rsid w:val="00037130"/>
    <w:rsid w:val="00041030"/>
    <w:rsid w:val="000427B3"/>
    <w:rsid w:val="000433BF"/>
    <w:rsid w:val="00043C07"/>
    <w:rsid w:val="0004743D"/>
    <w:rsid w:val="0005126B"/>
    <w:rsid w:val="000550DD"/>
    <w:rsid w:val="00056916"/>
    <w:rsid w:val="000626ED"/>
    <w:rsid w:val="00064207"/>
    <w:rsid w:val="00066597"/>
    <w:rsid w:val="000703B6"/>
    <w:rsid w:val="00074CA9"/>
    <w:rsid w:val="0008085E"/>
    <w:rsid w:val="000A46D7"/>
    <w:rsid w:val="000A5796"/>
    <w:rsid w:val="000B2974"/>
    <w:rsid w:val="000B31A0"/>
    <w:rsid w:val="000B3903"/>
    <w:rsid w:val="000B401A"/>
    <w:rsid w:val="000C4273"/>
    <w:rsid w:val="000D1A29"/>
    <w:rsid w:val="000D6CF0"/>
    <w:rsid w:val="000D7235"/>
    <w:rsid w:val="000E0837"/>
    <w:rsid w:val="000E17D8"/>
    <w:rsid w:val="000F27E3"/>
    <w:rsid w:val="00111270"/>
    <w:rsid w:val="00112F85"/>
    <w:rsid w:val="0013062B"/>
    <w:rsid w:val="00144B1A"/>
    <w:rsid w:val="001462A4"/>
    <w:rsid w:val="001510FE"/>
    <w:rsid w:val="001628A0"/>
    <w:rsid w:val="0017408D"/>
    <w:rsid w:val="00175A3D"/>
    <w:rsid w:val="00175AF4"/>
    <w:rsid w:val="0017639E"/>
    <w:rsid w:val="00185D45"/>
    <w:rsid w:val="00190929"/>
    <w:rsid w:val="00193817"/>
    <w:rsid w:val="001C0D53"/>
    <w:rsid w:val="001C18C1"/>
    <w:rsid w:val="001C5C15"/>
    <w:rsid w:val="001E44CB"/>
    <w:rsid w:val="00203424"/>
    <w:rsid w:val="0020684A"/>
    <w:rsid w:val="00206DD6"/>
    <w:rsid w:val="0021439B"/>
    <w:rsid w:val="0021513F"/>
    <w:rsid w:val="00217968"/>
    <w:rsid w:val="00232A82"/>
    <w:rsid w:val="0023719E"/>
    <w:rsid w:val="00242668"/>
    <w:rsid w:val="00244F1B"/>
    <w:rsid w:val="0024618A"/>
    <w:rsid w:val="00250406"/>
    <w:rsid w:val="0025048F"/>
    <w:rsid w:val="0025146F"/>
    <w:rsid w:val="00252205"/>
    <w:rsid w:val="0026603B"/>
    <w:rsid w:val="00271E2F"/>
    <w:rsid w:val="00272B3B"/>
    <w:rsid w:val="00274575"/>
    <w:rsid w:val="0028203A"/>
    <w:rsid w:val="002828B9"/>
    <w:rsid w:val="00285BDF"/>
    <w:rsid w:val="00291CD1"/>
    <w:rsid w:val="002A0F16"/>
    <w:rsid w:val="002B4D37"/>
    <w:rsid w:val="002B79A8"/>
    <w:rsid w:val="002C5189"/>
    <w:rsid w:val="002D0054"/>
    <w:rsid w:val="002D3642"/>
    <w:rsid w:val="002D76A4"/>
    <w:rsid w:val="002E3C8C"/>
    <w:rsid w:val="002E45CE"/>
    <w:rsid w:val="002E659A"/>
    <w:rsid w:val="002F253C"/>
    <w:rsid w:val="002F2B7A"/>
    <w:rsid w:val="002F5707"/>
    <w:rsid w:val="00316322"/>
    <w:rsid w:val="003549C2"/>
    <w:rsid w:val="0036018C"/>
    <w:rsid w:val="00374E92"/>
    <w:rsid w:val="00380AE7"/>
    <w:rsid w:val="0038383D"/>
    <w:rsid w:val="00384DA2"/>
    <w:rsid w:val="0038688B"/>
    <w:rsid w:val="003935A4"/>
    <w:rsid w:val="003B0205"/>
    <w:rsid w:val="003C10C3"/>
    <w:rsid w:val="003C2A2B"/>
    <w:rsid w:val="003C2D54"/>
    <w:rsid w:val="003C7B84"/>
    <w:rsid w:val="003D434D"/>
    <w:rsid w:val="003E1EFE"/>
    <w:rsid w:val="003E2B54"/>
    <w:rsid w:val="003F6C1C"/>
    <w:rsid w:val="00401C01"/>
    <w:rsid w:val="004044B9"/>
    <w:rsid w:val="00411C14"/>
    <w:rsid w:val="00427D45"/>
    <w:rsid w:val="00427DC0"/>
    <w:rsid w:val="004479AA"/>
    <w:rsid w:val="00452760"/>
    <w:rsid w:val="00453767"/>
    <w:rsid w:val="0045708A"/>
    <w:rsid w:val="00476332"/>
    <w:rsid w:val="004807BF"/>
    <w:rsid w:val="00483E45"/>
    <w:rsid w:val="00484360"/>
    <w:rsid w:val="004854AF"/>
    <w:rsid w:val="00485E7E"/>
    <w:rsid w:val="004917B3"/>
    <w:rsid w:val="004A10D1"/>
    <w:rsid w:val="004A2998"/>
    <w:rsid w:val="004C5230"/>
    <w:rsid w:val="004D3A3C"/>
    <w:rsid w:val="004E2716"/>
    <w:rsid w:val="004E5DFC"/>
    <w:rsid w:val="004E5F32"/>
    <w:rsid w:val="004F6F9B"/>
    <w:rsid w:val="00503007"/>
    <w:rsid w:val="00521E3F"/>
    <w:rsid w:val="00536AFD"/>
    <w:rsid w:val="00555F8E"/>
    <w:rsid w:val="00564B99"/>
    <w:rsid w:val="00573D3B"/>
    <w:rsid w:val="00573EA7"/>
    <w:rsid w:val="00595E0A"/>
    <w:rsid w:val="005961B7"/>
    <w:rsid w:val="005961DA"/>
    <w:rsid w:val="005A0559"/>
    <w:rsid w:val="005A0672"/>
    <w:rsid w:val="005C2581"/>
    <w:rsid w:val="005E5791"/>
    <w:rsid w:val="005F6912"/>
    <w:rsid w:val="005F7114"/>
    <w:rsid w:val="00602388"/>
    <w:rsid w:val="00607E89"/>
    <w:rsid w:val="006235AC"/>
    <w:rsid w:val="006306DF"/>
    <w:rsid w:val="00645559"/>
    <w:rsid w:val="0065238C"/>
    <w:rsid w:val="00654C69"/>
    <w:rsid w:val="00670CDF"/>
    <w:rsid w:val="00671BFF"/>
    <w:rsid w:val="00674AA6"/>
    <w:rsid w:val="00692C8B"/>
    <w:rsid w:val="006949AD"/>
    <w:rsid w:val="006952EF"/>
    <w:rsid w:val="006B7B03"/>
    <w:rsid w:val="006C09DA"/>
    <w:rsid w:val="006C2672"/>
    <w:rsid w:val="006C636F"/>
    <w:rsid w:val="006D2B14"/>
    <w:rsid w:val="006D3AC5"/>
    <w:rsid w:val="006E0AB3"/>
    <w:rsid w:val="006E3AA9"/>
    <w:rsid w:val="006E4928"/>
    <w:rsid w:val="006E6DC3"/>
    <w:rsid w:val="006F1B43"/>
    <w:rsid w:val="006F27F5"/>
    <w:rsid w:val="006F7EE8"/>
    <w:rsid w:val="00722CF4"/>
    <w:rsid w:val="007273A4"/>
    <w:rsid w:val="0073064F"/>
    <w:rsid w:val="007419C0"/>
    <w:rsid w:val="00744999"/>
    <w:rsid w:val="00745DD1"/>
    <w:rsid w:val="00751AEF"/>
    <w:rsid w:val="00756A0B"/>
    <w:rsid w:val="00765C3F"/>
    <w:rsid w:val="0077431E"/>
    <w:rsid w:val="00791AA0"/>
    <w:rsid w:val="007949D2"/>
    <w:rsid w:val="007A0CF9"/>
    <w:rsid w:val="007A3E9E"/>
    <w:rsid w:val="007A6849"/>
    <w:rsid w:val="007A7A96"/>
    <w:rsid w:val="007A7F87"/>
    <w:rsid w:val="007B16B1"/>
    <w:rsid w:val="007D4DFF"/>
    <w:rsid w:val="007E178E"/>
    <w:rsid w:val="00800919"/>
    <w:rsid w:val="00812F7E"/>
    <w:rsid w:val="008272EB"/>
    <w:rsid w:val="0084129E"/>
    <w:rsid w:val="00843185"/>
    <w:rsid w:val="00843FF5"/>
    <w:rsid w:val="00845AAB"/>
    <w:rsid w:val="00851A8F"/>
    <w:rsid w:val="00855448"/>
    <w:rsid w:val="008712A1"/>
    <w:rsid w:val="00872B82"/>
    <w:rsid w:val="00872DC6"/>
    <w:rsid w:val="00875D31"/>
    <w:rsid w:val="00884328"/>
    <w:rsid w:val="0089595D"/>
    <w:rsid w:val="008A1BD1"/>
    <w:rsid w:val="008A3DDC"/>
    <w:rsid w:val="008B3743"/>
    <w:rsid w:val="008B5A80"/>
    <w:rsid w:val="008B5F42"/>
    <w:rsid w:val="008C55C9"/>
    <w:rsid w:val="008C6D74"/>
    <w:rsid w:val="008D55D5"/>
    <w:rsid w:val="008F6695"/>
    <w:rsid w:val="00905238"/>
    <w:rsid w:val="00917A9B"/>
    <w:rsid w:val="009334A0"/>
    <w:rsid w:val="00943C7C"/>
    <w:rsid w:val="009473D4"/>
    <w:rsid w:val="00961EF2"/>
    <w:rsid w:val="009651CF"/>
    <w:rsid w:val="00965384"/>
    <w:rsid w:val="00967FC4"/>
    <w:rsid w:val="00985F48"/>
    <w:rsid w:val="009906B0"/>
    <w:rsid w:val="009921F7"/>
    <w:rsid w:val="00996AF9"/>
    <w:rsid w:val="009B27E2"/>
    <w:rsid w:val="009C0E6B"/>
    <w:rsid w:val="009C3F77"/>
    <w:rsid w:val="009C68FC"/>
    <w:rsid w:val="009E0DEB"/>
    <w:rsid w:val="009E3487"/>
    <w:rsid w:val="009F38FF"/>
    <w:rsid w:val="00A03F4E"/>
    <w:rsid w:val="00A05C17"/>
    <w:rsid w:val="00A11214"/>
    <w:rsid w:val="00A17597"/>
    <w:rsid w:val="00A22F2A"/>
    <w:rsid w:val="00A23398"/>
    <w:rsid w:val="00A36797"/>
    <w:rsid w:val="00A56F03"/>
    <w:rsid w:val="00A63B02"/>
    <w:rsid w:val="00A70FCC"/>
    <w:rsid w:val="00A77915"/>
    <w:rsid w:val="00A85A5B"/>
    <w:rsid w:val="00A960EE"/>
    <w:rsid w:val="00AB0AC9"/>
    <w:rsid w:val="00AB4B6C"/>
    <w:rsid w:val="00AC0A38"/>
    <w:rsid w:val="00AC47C0"/>
    <w:rsid w:val="00AD36F9"/>
    <w:rsid w:val="00AD53CE"/>
    <w:rsid w:val="00AE259F"/>
    <w:rsid w:val="00AF2FE7"/>
    <w:rsid w:val="00AF3C17"/>
    <w:rsid w:val="00B0146C"/>
    <w:rsid w:val="00B04978"/>
    <w:rsid w:val="00B05EC8"/>
    <w:rsid w:val="00B10FBB"/>
    <w:rsid w:val="00B1265F"/>
    <w:rsid w:val="00B13653"/>
    <w:rsid w:val="00B2026E"/>
    <w:rsid w:val="00B262FE"/>
    <w:rsid w:val="00B3018E"/>
    <w:rsid w:val="00B357C4"/>
    <w:rsid w:val="00B37E08"/>
    <w:rsid w:val="00B4296F"/>
    <w:rsid w:val="00B46CA2"/>
    <w:rsid w:val="00B5776E"/>
    <w:rsid w:val="00B64C5C"/>
    <w:rsid w:val="00B8100C"/>
    <w:rsid w:val="00B81C51"/>
    <w:rsid w:val="00B9769D"/>
    <w:rsid w:val="00B97F64"/>
    <w:rsid w:val="00BA04C7"/>
    <w:rsid w:val="00BA0D8F"/>
    <w:rsid w:val="00BA38F3"/>
    <w:rsid w:val="00BB4494"/>
    <w:rsid w:val="00BC2CF0"/>
    <w:rsid w:val="00BE0149"/>
    <w:rsid w:val="00BE306E"/>
    <w:rsid w:val="00BF36D7"/>
    <w:rsid w:val="00BF374A"/>
    <w:rsid w:val="00BF3AE9"/>
    <w:rsid w:val="00C13BE3"/>
    <w:rsid w:val="00C14377"/>
    <w:rsid w:val="00C151D6"/>
    <w:rsid w:val="00C20DBB"/>
    <w:rsid w:val="00C35321"/>
    <w:rsid w:val="00C3749E"/>
    <w:rsid w:val="00C41534"/>
    <w:rsid w:val="00C50B7B"/>
    <w:rsid w:val="00C53593"/>
    <w:rsid w:val="00C54448"/>
    <w:rsid w:val="00C55219"/>
    <w:rsid w:val="00C56C29"/>
    <w:rsid w:val="00C61074"/>
    <w:rsid w:val="00C73820"/>
    <w:rsid w:val="00C77084"/>
    <w:rsid w:val="00C84B0C"/>
    <w:rsid w:val="00C91A7D"/>
    <w:rsid w:val="00C91ED8"/>
    <w:rsid w:val="00C92EB4"/>
    <w:rsid w:val="00CA6981"/>
    <w:rsid w:val="00CA6B14"/>
    <w:rsid w:val="00CD04D7"/>
    <w:rsid w:val="00CE16FB"/>
    <w:rsid w:val="00CE7EF1"/>
    <w:rsid w:val="00CF74D3"/>
    <w:rsid w:val="00D05BFE"/>
    <w:rsid w:val="00D26AB2"/>
    <w:rsid w:val="00D348C8"/>
    <w:rsid w:val="00D4018E"/>
    <w:rsid w:val="00D62943"/>
    <w:rsid w:val="00D6452E"/>
    <w:rsid w:val="00D66592"/>
    <w:rsid w:val="00D70836"/>
    <w:rsid w:val="00D856AC"/>
    <w:rsid w:val="00D864C0"/>
    <w:rsid w:val="00D9217D"/>
    <w:rsid w:val="00DB4ADD"/>
    <w:rsid w:val="00DD1565"/>
    <w:rsid w:val="00DD7A8A"/>
    <w:rsid w:val="00DE3A86"/>
    <w:rsid w:val="00DF0C33"/>
    <w:rsid w:val="00DF1DC5"/>
    <w:rsid w:val="00E015BD"/>
    <w:rsid w:val="00E147E1"/>
    <w:rsid w:val="00E16B61"/>
    <w:rsid w:val="00E223AD"/>
    <w:rsid w:val="00E26DC7"/>
    <w:rsid w:val="00E26E50"/>
    <w:rsid w:val="00E3228C"/>
    <w:rsid w:val="00E4438D"/>
    <w:rsid w:val="00E508B6"/>
    <w:rsid w:val="00E654A1"/>
    <w:rsid w:val="00E659B1"/>
    <w:rsid w:val="00E74227"/>
    <w:rsid w:val="00E92AEB"/>
    <w:rsid w:val="00E94A11"/>
    <w:rsid w:val="00EA21BC"/>
    <w:rsid w:val="00EC5683"/>
    <w:rsid w:val="00ED76E5"/>
    <w:rsid w:val="00EE2654"/>
    <w:rsid w:val="00EE3BAC"/>
    <w:rsid w:val="00EE6A30"/>
    <w:rsid w:val="00F1389E"/>
    <w:rsid w:val="00F325BD"/>
    <w:rsid w:val="00F32902"/>
    <w:rsid w:val="00F356B9"/>
    <w:rsid w:val="00F43E9E"/>
    <w:rsid w:val="00F558FC"/>
    <w:rsid w:val="00F75A2F"/>
    <w:rsid w:val="00F769F0"/>
    <w:rsid w:val="00F84003"/>
    <w:rsid w:val="00F85685"/>
    <w:rsid w:val="00FB3A9B"/>
    <w:rsid w:val="00FC25D1"/>
    <w:rsid w:val="00FC4028"/>
    <w:rsid w:val="00FC497F"/>
    <w:rsid w:val="00FD1346"/>
    <w:rsid w:val="00FD2F4A"/>
    <w:rsid w:val="00FD5942"/>
    <w:rsid w:val="00FE5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3900FD2-4E40-4CCC-887B-04B18F9FD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3E45"/>
    <w:pPr>
      <w:spacing w:after="200" w:line="276" w:lineRule="auto"/>
    </w:pPr>
    <w:rPr>
      <w:rFonts w:ascii="Calibri" w:eastAsia="Times New Roman" w:hAnsi="Calibri" w:cs="Calibri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83E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1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1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7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2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5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4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3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03A8FB-6AEB-4B5B-B4FD-EDD9664F2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52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STİL SEKRETELİK</dc:creator>
  <cp:keywords/>
  <dc:description/>
  <cp:lastModifiedBy>ASUS</cp:lastModifiedBy>
  <cp:revision>3</cp:revision>
  <dcterms:created xsi:type="dcterms:W3CDTF">2022-03-04T07:51:00Z</dcterms:created>
  <dcterms:modified xsi:type="dcterms:W3CDTF">2022-03-04T12:52:00Z</dcterms:modified>
</cp:coreProperties>
</file>